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E4297A" w14:textId="77777777" w:rsidR="002405D0" w:rsidRDefault="00571CBA">
      <w:pPr>
        <w:pStyle w:val="Title"/>
      </w:pPr>
      <w:r>
        <w:t>Homework1</w:t>
      </w:r>
    </w:p>
    <w:p w14:paraId="37180C41" w14:textId="77777777" w:rsidR="002405D0" w:rsidRDefault="00571CBA">
      <w:pPr>
        <w:pStyle w:val="Author"/>
      </w:pPr>
      <w:r>
        <w:t>YoungJin Lee</w:t>
      </w:r>
    </w:p>
    <w:p w14:paraId="309AF8C6" w14:textId="77777777" w:rsidR="002405D0" w:rsidRDefault="00571CBA">
      <w:pPr>
        <w:pStyle w:val="Date"/>
      </w:pPr>
      <w:r>
        <w:t>3/28/2018</w:t>
      </w:r>
    </w:p>
    <w:p w14:paraId="444691A1" w14:textId="77777777" w:rsidR="002405D0" w:rsidRDefault="00571CBA">
      <w:pPr>
        <w:pStyle w:val="Heading3"/>
      </w:pPr>
      <w:bookmarkStart w:id="0" w:name="question-1.-how-many-clients-are-include"/>
      <w:bookmarkEnd w:id="0"/>
      <w:r>
        <w:t>Question 1. How many clients are included in the data? How many clients are younger than 30 and how many are older than 50?</w:t>
      </w:r>
    </w:p>
    <w:p w14:paraId="624DB530" w14:textId="77777777" w:rsidR="002405D0" w:rsidRDefault="00571CBA">
      <w:pPr>
        <w:pStyle w:val="SourceCode"/>
      </w:pPr>
      <w:r>
        <w:rPr>
          <w:rStyle w:val="VerbatimChar"/>
        </w:rPr>
        <w:t>## [1] 4521</w:t>
      </w:r>
    </w:p>
    <w:p w14:paraId="5A2CDB43" w14:textId="77777777" w:rsidR="002405D0" w:rsidRDefault="00571CBA">
      <w:pPr>
        <w:pStyle w:val="SourceCode"/>
      </w:pPr>
      <w:r>
        <w:rPr>
          <w:rStyle w:val="VerbatimChar"/>
        </w:rPr>
        <w:t>## [1] 482</w:t>
      </w:r>
      <w:bookmarkStart w:id="1" w:name="_GoBack"/>
      <w:bookmarkEnd w:id="1"/>
    </w:p>
    <w:p w14:paraId="05E4779A" w14:textId="77777777" w:rsidR="002405D0" w:rsidRDefault="00571CBA">
      <w:pPr>
        <w:pStyle w:val="SourceCode"/>
      </w:pPr>
      <w:r>
        <w:rPr>
          <w:rStyle w:val="VerbatimChar"/>
        </w:rPr>
        <w:t>## [1] 927</w:t>
      </w:r>
    </w:p>
    <w:p w14:paraId="28CD15C1" w14:textId="77777777" w:rsidR="002405D0" w:rsidRDefault="00571CBA">
      <w:pPr>
        <w:pStyle w:val="Heading4"/>
      </w:pPr>
      <w:bookmarkStart w:id="2" w:name="answer-4521-clients-are-included-in-the-"/>
      <w:bookmarkEnd w:id="2"/>
      <w:r>
        <w:t>ANSWER: 4521 clients are included in the data. 482 clients are younger than 30 and 927 clients are older than 50</w:t>
      </w:r>
    </w:p>
    <w:p w14:paraId="5EC8598A" w14:textId="77777777" w:rsidR="002405D0" w:rsidRDefault="00571CBA">
      <w:pPr>
        <w:pStyle w:val="Heading3"/>
      </w:pPr>
      <w:bookmarkStart w:id="3" w:name="question-2.-balance-field-represents-ban"/>
      <w:bookmarkEnd w:id="3"/>
      <w:r>
        <w:t>Question 2. “balance” field represents bank account balance in euros. Add new field named “balance_kw” that shows the balance in Korean won. Le</w:t>
      </w:r>
      <w:r>
        <w:t>t us assume the exchange rate of currency is 1200 kw = 1 euro</w:t>
      </w:r>
    </w:p>
    <w:p w14:paraId="471FE776" w14:textId="77777777" w:rsidR="002405D0" w:rsidRDefault="00571CBA">
      <w:pPr>
        <w:pStyle w:val="SourceCode"/>
      </w:pPr>
      <w:r>
        <w:rPr>
          <w:rStyle w:val="VerbatimChar"/>
        </w:rPr>
        <w:t>##   age         job marital education default balance housing loan  contact</w:t>
      </w:r>
      <w:r>
        <w:br/>
      </w:r>
      <w:r>
        <w:rPr>
          <w:rStyle w:val="VerbatimChar"/>
        </w:rPr>
        <w:t>## 1  30  unemployed married   primary      no    1787      no   no cellular</w:t>
      </w:r>
      <w:r>
        <w:br/>
      </w:r>
      <w:r>
        <w:rPr>
          <w:rStyle w:val="VerbatimChar"/>
        </w:rPr>
        <w:t xml:space="preserve">## 2  33    services married secondary  </w:t>
      </w:r>
      <w:r>
        <w:rPr>
          <w:rStyle w:val="VerbatimChar"/>
        </w:rPr>
        <w:t xml:space="preserve">    no    4789     yes  yes cellular</w:t>
      </w:r>
      <w:r>
        <w:br/>
      </w:r>
      <w:r>
        <w:rPr>
          <w:rStyle w:val="VerbatimChar"/>
        </w:rPr>
        <w:t>## 3  35  management  single  tertiary      no    1350     yes   no cellular</w:t>
      </w:r>
      <w:r>
        <w:br/>
      </w:r>
      <w:r>
        <w:rPr>
          <w:rStyle w:val="VerbatimChar"/>
        </w:rPr>
        <w:t>## 4  30  management married  tertiary      no    1476     yes  yes  unknown</w:t>
      </w:r>
      <w:r>
        <w:br/>
      </w:r>
      <w:r>
        <w:rPr>
          <w:rStyle w:val="VerbatimChar"/>
        </w:rPr>
        <w:t xml:space="preserve">## 5  59 blue-collar married secondary      no       0     yes   </w:t>
      </w:r>
      <w:r>
        <w:rPr>
          <w:rStyle w:val="VerbatimChar"/>
        </w:rPr>
        <w:t>no  unknown</w:t>
      </w:r>
      <w:r>
        <w:br/>
      </w:r>
      <w:r>
        <w:rPr>
          <w:rStyle w:val="VerbatimChar"/>
        </w:rPr>
        <w:t>## 6  35  management  single  tertiary      no     747      no   no cellular</w:t>
      </w:r>
      <w:r>
        <w:br/>
      </w:r>
      <w:r>
        <w:rPr>
          <w:rStyle w:val="VerbatimChar"/>
        </w:rPr>
        <w:t>##   day month duration campaign pdays previous poutcome  y balance_kw</w:t>
      </w:r>
      <w:r>
        <w:br/>
      </w:r>
      <w:r>
        <w:rPr>
          <w:rStyle w:val="VerbatimChar"/>
        </w:rPr>
        <w:t>## 1  19   oct       79        1    -1        0  unknown no    2144400</w:t>
      </w:r>
      <w:r>
        <w:br/>
      </w:r>
      <w:r>
        <w:rPr>
          <w:rStyle w:val="VerbatimChar"/>
        </w:rPr>
        <w:t xml:space="preserve">## 2  11   may      220  </w:t>
      </w:r>
      <w:r>
        <w:rPr>
          <w:rStyle w:val="VerbatimChar"/>
        </w:rPr>
        <w:t xml:space="preserve">      1   339        4  failure no    5746800</w:t>
      </w:r>
      <w:r>
        <w:br/>
      </w:r>
      <w:r>
        <w:rPr>
          <w:rStyle w:val="VerbatimChar"/>
        </w:rPr>
        <w:t>## 3  16   apr      185        1   330        1  failure no    1620000</w:t>
      </w:r>
      <w:r>
        <w:br/>
      </w:r>
      <w:r>
        <w:rPr>
          <w:rStyle w:val="VerbatimChar"/>
        </w:rPr>
        <w:t>## 4   3   jun      199        4    -1        0  unknown no    1771200</w:t>
      </w:r>
      <w:r>
        <w:br/>
      </w:r>
      <w:r>
        <w:rPr>
          <w:rStyle w:val="VerbatimChar"/>
        </w:rPr>
        <w:t xml:space="preserve">## 5   5   may      226        1    -1        0  unknown no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6  23   feb      141        2   176        3  failure no     896400</w:t>
      </w:r>
    </w:p>
    <w:p w14:paraId="2DFF7C06" w14:textId="77777777" w:rsidR="002405D0" w:rsidRDefault="00571CBA">
      <w:pPr>
        <w:pStyle w:val="Heading4"/>
      </w:pPr>
      <w:bookmarkStart w:id="4" w:name="answer-new-column-balance_kw-added-with-"/>
      <w:bookmarkEnd w:id="4"/>
      <w:r>
        <w:t>ANSWER: new column; balance_kw added with values(balance x 1200)</w:t>
      </w:r>
    </w:p>
    <w:p w14:paraId="3D45CA12" w14:textId="77777777" w:rsidR="002405D0" w:rsidRDefault="00571CBA">
      <w:pPr>
        <w:pStyle w:val="Heading3"/>
      </w:pPr>
      <w:bookmarkStart w:id="5" w:name="question-3.-how-many-clients-have-subscr"/>
      <w:bookmarkEnd w:id="5"/>
      <w:r>
        <w:t>Question 3. How many clients have subscribed a term deposit? In “y” field, what is the proportion of “yes” to all cli</w:t>
      </w:r>
      <w:r>
        <w:t>ents in the data?</w:t>
      </w:r>
    </w:p>
    <w:p w14:paraId="3965F0DA" w14:textId="77777777" w:rsidR="002405D0" w:rsidRDefault="00571CBA">
      <w:pPr>
        <w:pStyle w:val="SourceCode"/>
      </w:pPr>
      <w:r>
        <w:rPr>
          <w:rStyle w:val="VerbatimChar"/>
        </w:rPr>
        <w:t>## [1] 521</w:t>
      </w:r>
    </w:p>
    <w:p w14:paraId="16D5ACA5" w14:textId="77777777" w:rsidR="002405D0" w:rsidRDefault="00571CBA">
      <w:pPr>
        <w:pStyle w:val="SourceCode"/>
      </w:pPr>
      <w:r>
        <w:rPr>
          <w:rStyle w:val="VerbatimChar"/>
        </w:rPr>
        <w:t>## [1] 0.11524</w:t>
      </w:r>
    </w:p>
    <w:p w14:paraId="1E4CFA6E" w14:textId="77777777" w:rsidR="002405D0" w:rsidRDefault="00571CBA">
      <w:pPr>
        <w:pStyle w:val="Heading4"/>
      </w:pPr>
      <w:bookmarkStart w:id="6" w:name="answer-521-clients-have-subscribed-a-ter"/>
      <w:bookmarkEnd w:id="6"/>
      <w:r>
        <w:lastRenderedPageBreak/>
        <w:t>ANSWER: 521 clients have subscribed a term deposit. the proportion of ‘yes’ to all clients in the data is 0.11524(approximately 11.52%)</w:t>
      </w:r>
    </w:p>
    <w:p w14:paraId="0A300231" w14:textId="77777777" w:rsidR="002405D0" w:rsidRDefault="00571CBA">
      <w:pPr>
        <w:pStyle w:val="Heading3"/>
      </w:pPr>
      <w:bookmarkStart w:id="7" w:name="question-4.-in-pdays-field--1-value-mean"/>
      <w:bookmarkEnd w:id="7"/>
      <w:r>
        <w:t>Question 4. In “pdays” field, “-1” value means “the client was not previousl</w:t>
      </w:r>
      <w:r>
        <w:t>y contacted”, change the value “-1” to NA value in the field. Find the how many NAs the field has.</w:t>
      </w:r>
    </w:p>
    <w:p w14:paraId="6ED0B610" w14:textId="77777777" w:rsidR="002405D0" w:rsidRDefault="00571CBA">
      <w:pPr>
        <w:pStyle w:val="SourceCode"/>
      </w:pPr>
      <w:r>
        <w:rPr>
          <w:rStyle w:val="VerbatimChar"/>
        </w:rPr>
        <w:t>## [1]  -1 339 330  -1  -1 176</w:t>
      </w:r>
    </w:p>
    <w:p w14:paraId="57E580B8" w14:textId="77777777" w:rsidR="002405D0" w:rsidRDefault="00571CBA">
      <w:pPr>
        <w:pStyle w:val="SourceCode"/>
      </w:pPr>
      <w:r>
        <w:rPr>
          <w:rStyle w:val="VerbatimChar"/>
        </w:rPr>
        <w:t>## [1]  NA 339 330  NA  NA 176</w:t>
      </w:r>
    </w:p>
    <w:p w14:paraId="1A87E4E5" w14:textId="77777777" w:rsidR="002405D0" w:rsidRDefault="00571CBA">
      <w:pPr>
        <w:pStyle w:val="SourceCode"/>
      </w:pPr>
      <w:r>
        <w:rPr>
          <w:rStyle w:val="VerbatimChar"/>
        </w:rPr>
        <w:t>## [1] 3705</w:t>
      </w:r>
    </w:p>
    <w:p w14:paraId="6A64D4B2" w14:textId="77777777" w:rsidR="002405D0" w:rsidRDefault="00571CBA">
      <w:pPr>
        <w:pStyle w:val="Heading4"/>
      </w:pPr>
      <w:bookmarkStart w:id="8" w:name="answer-chaneged-the-value--1-to-na-in-th"/>
      <w:bookmarkEnd w:id="8"/>
      <w:r>
        <w:t xml:space="preserve">ANSWER: chaneged the value ‘-1’ to NA in the pday field. there are 3705 NAs in the </w:t>
      </w:r>
      <w:r>
        <w:t>field.</w:t>
      </w:r>
    </w:p>
    <w:p w14:paraId="394090A6" w14:textId="77777777" w:rsidR="002405D0" w:rsidRDefault="00571CBA">
      <w:pPr>
        <w:pStyle w:val="Heading3"/>
      </w:pPr>
      <w:bookmarkStart w:id="9" w:name="question-5.-count-the-numbers-of-clients"/>
      <w:bookmarkEnd w:id="9"/>
      <w:r>
        <w:t>Question 5. Count the numbers of clients for each job type.</w:t>
      </w:r>
    </w:p>
    <w:p w14:paraId="7CF9FDED" w14:textId="77777777" w:rsidR="002405D0" w:rsidRDefault="00571CBA">
      <w:pPr>
        <w:pStyle w:val="SourceCode"/>
      </w:pPr>
      <w:r>
        <w:rPr>
          <w:rStyle w:val="VerbatimChar"/>
        </w:rPr>
        <w:t xml:space="preserve">##        admin.   blue-collar  entrepreneur     housemaid    management </w:t>
      </w:r>
      <w:r>
        <w:br/>
      </w:r>
      <w:r>
        <w:rPr>
          <w:rStyle w:val="VerbatimChar"/>
        </w:rPr>
        <w:t xml:space="preserve">##           478           946           168           112           969 </w:t>
      </w:r>
      <w:r>
        <w:br/>
      </w:r>
      <w:r>
        <w:rPr>
          <w:rStyle w:val="VerbatimChar"/>
        </w:rPr>
        <w:t>##       retired self-employed      servi</w:t>
      </w:r>
      <w:r>
        <w:rPr>
          <w:rStyle w:val="VerbatimChar"/>
        </w:rPr>
        <w:t xml:space="preserve">ces       student    technician </w:t>
      </w:r>
      <w:r>
        <w:br/>
      </w:r>
      <w:r>
        <w:rPr>
          <w:rStyle w:val="VerbatimChar"/>
        </w:rPr>
        <w:t xml:space="preserve">##           230           183           417            84           768 </w:t>
      </w:r>
      <w:r>
        <w:br/>
      </w:r>
      <w:r>
        <w:rPr>
          <w:rStyle w:val="VerbatimChar"/>
        </w:rPr>
        <w:t xml:space="preserve">##    unemployed       unknown </w:t>
      </w:r>
      <w:r>
        <w:br/>
      </w:r>
      <w:r>
        <w:rPr>
          <w:rStyle w:val="VerbatimChar"/>
        </w:rPr>
        <w:t>##           128            38</w:t>
      </w:r>
    </w:p>
    <w:p w14:paraId="1D8F7432" w14:textId="77777777" w:rsidR="002405D0" w:rsidRDefault="00571CBA">
      <w:pPr>
        <w:pStyle w:val="Heading4"/>
      </w:pPr>
      <w:bookmarkStart w:id="10" w:name="answer-admin.-478-blue-collar-946-entrep"/>
      <w:bookmarkEnd w:id="10"/>
      <w:r>
        <w:t>ANSWER: admin. : 478, blue-collar : 946, entrepreneur: 168, housemaid: 112, management</w:t>
      </w:r>
      <w:r>
        <w:t>: 969, retired: 230, self-employed: 183, services: 417, student: 84, technician: 768, unemployed: 128, unknown : 38</w:t>
      </w:r>
    </w:p>
    <w:p w14:paraId="236968D3" w14:textId="77777777" w:rsidR="002405D0" w:rsidRDefault="00571CBA">
      <w:pPr>
        <w:pStyle w:val="Heading3"/>
      </w:pPr>
      <w:bookmarkStart w:id="11" w:name="question-6.-add-new-field-age_group-that"/>
      <w:bookmarkEnd w:id="11"/>
      <w:r>
        <w:t>Question 6. Add new field “age_group” that represents categorical age groups “under 20”, “20~29”, “30~39”, “40~49”, “50~59”, “over 60”. Whic</w:t>
      </w:r>
      <w:r>
        <w:t>h age group has the largest number of clients?</w:t>
      </w:r>
    </w:p>
    <w:p w14:paraId="1DE72525" w14:textId="77777777" w:rsidR="002405D0" w:rsidRDefault="00571CBA">
      <w:pPr>
        <w:pStyle w:val="SourceCode"/>
      </w:pPr>
      <w:r>
        <w:rPr>
          <w:rStyle w:val="VerbatimChar"/>
        </w:rPr>
        <w:t xml:space="preserve">##   &lt;20 20-30 30-40 40-50 50-60   60+ </w:t>
      </w:r>
      <w:r>
        <w:br/>
      </w:r>
      <w:r>
        <w:rPr>
          <w:rStyle w:val="VerbatimChar"/>
        </w:rPr>
        <w:t>##     4   478  1808  1203   854   174</w:t>
      </w:r>
    </w:p>
    <w:p w14:paraId="4788C2A6" w14:textId="77777777" w:rsidR="002405D0" w:rsidRDefault="00571CBA">
      <w:pPr>
        <w:pStyle w:val="Heading4"/>
      </w:pPr>
      <w:bookmarkStart w:id="12" w:name="answer-new-field-age_group-added.-the-ag"/>
      <w:bookmarkEnd w:id="12"/>
      <w:r>
        <w:t>ANSWER: new field; ‘age_group’ added. the age group with the largest number of clients is ‘30-39’; the number is 1808.</w:t>
      </w:r>
    </w:p>
    <w:p w14:paraId="64A03BB6" w14:textId="77777777" w:rsidR="002405D0" w:rsidRDefault="00571CBA">
      <w:pPr>
        <w:pStyle w:val="Heading3"/>
      </w:pPr>
      <w:bookmarkStart w:id="13" w:name="question-7.-from-the-age_group-field-cal"/>
      <w:bookmarkEnd w:id="13"/>
      <w:r>
        <w:t>Question 7.</w:t>
      </w:r>
      <w:r>
        <w:t xml:space="preserve"> From the “age_group” field, calculate campaign success rate for each age group (the portion of “yes” in “y” field). Which age group has the highest success rate?</w:t>
      </w:r>
    </w:p>
    <w:p w14:paraId="721F940C" w14:textId="77777777" w:rsidR="002405D0" w:rsidRDefault="00571CBA">
      <w:pPr>
        <w:pStyle w:val="SourceCode"/>
      </w:pPr>
      <w:r>
        <w:rPr>
          <w:rStyle w:val="VerbatimChar"/>
        </w:rPr>
        <w:t>## [1] 0.5</w:t>
      </w:r>
    </w:p>
    <w:p w14:paraId="407F95E2" w14:textId="77777777" w:rsidR="002405D0" w:rsidRDefault="00571CBA">
      <w:pPr>
        <w:pStyle w:val="SourceCode"/>
      </w:pPr>
      <w:r>
        <w:rPr>
          <w:rStyle w:val="VerbatimChar"/>
        </w:rPr>
        <w:t>## [1] 0.1506276</w:t>
      </w:r>
    </w:p>
    <w:p w14:paraId="79A5CCF3" w14:textId="77777777" w:rsidR="002405D0" w:rsidRDefault="00571CBA">
      <w:pPr>
        <w:pStyle w:val="SourceCode"/>
      </w:pPr>
      <w:r>
        <w:rPr>
          <w:rStyle w:val="VerbatimChar"/>
        </w:rPr>
        <w:t>## [1] 0.102323</w:t>
      </w:r>
    </w:p>
    <w:p w14:paraId="68B47BEA" w14:textId="77777777" w:rsidR="002405D0" w:rsidRDefault="00571CBA">
      <w:pPr>
        <w:pStyle w:val="SourceCode"/>
      </w:pPr>
      <w:r>
        <w:rPr>
          <w:rStyle w:val="VerbatimChar"/>
        </w:rPr>
        <w:t>## [1] 0.1022444</w:t>
      </w:r>
    </w:p>
    <w:p w14:paraId="6F02A0BD" w14:textId="77777777" w:rsidR="002405D0" w:rsidRDefault="00571CBA">
      <w:pPr>
        <w:pStyle w:val="SourceCode"/>
      </w:pPr>
      <w:r>
        <w:rPr>
          <w:rStyle w:val="VerbatimChar"/>
        </w:rPr>
        <w:t>## [1] 0.09836066</w:t>
      </w:r>
    </w:p>
    <w:p w14:paraId="52DD5F9B" w14:textId="77777777" w:rsidR="002405D0" w:rsidRDefault="00571CBA">
      <w:pPr>
        <w:pStyle w:val="SourceCode"/>
      </w:pPr>
      <w:r>
        <w:rPr>
          <w:rStyle w:val="VerbatimChar"/>
        </w:rPr>
        <w:t>## [1] 0.316092</w:t>
      </w:r>
    </w:p>
    <w:p w14:paraId="11A99B59" w14:textId="77777777" w:rsidR="002405D0" w:rsidRDefault="00571CBA">
      <w:pPr>
        <w:pStyle w:val="SourceCode"/>
      </w:pPr>
      <w:r>
        <w:rPr>
          <w:rStyle w:val="VerbatimChar"/>
        </w:rPr>
        <w:lastRenderedPageBreak/>
        <w:t>## [1] 0.5</w:t>
      </w:r>
    </w:p>
    <w:p w14:paraId="32B9573C" w14:textId="77777777" w:rsidR="002405D0" w:rsidRDefault="00571CBA">
      <w:pPr>
        <w:pStyle w:val="Heading4"/>
      </w:pPr>
      <w:bookmarkStart w:id="14" w:name="answer-20-0.5-20-30-0.1506276-30-40-0.10"/>
      <w:bookmarkEnd w:id="14"/>
      <w:r>
        <w:t>ANSWER: ‘&lt;20’: 0.5, ‘20-30’: 0.1506276, ‘30-40’: 0.102323, ‘40-50’: 0.1022444,‘50-60’: 0.09836066, ‘60+’: 0.316092. ‘&lt;20’ group has the highest rate at 0.5.</w:t>
      </w:r>
    </w:p>
    <w:p w14:paraId="0B547197" w14:textId="77777777" w:rsidR="002405D0" w:rsidRDefault="00571CBA">
      <w:pPr>
        <w:pStyle w:val="Heading3"/>
      </w:pPr>
      <w:bookmarkStart w:id="15" w:name="question-8.-calculate-average-contact-du"/>
      <w:bookmarkEnd w:id="15"/>
      <w:r>
        <w:t>Question 8. Calculate average contact duration (“duration” field) for ea</w:t>
      </w:r>
      <w:r>
        <w:t>ch contact type (“contact” field).</w:t>
      </w:r>
    </w:p>
    <w:p w14:paraId="41966AB3" w14:textId="77777777" w:rsidR="002405D0" w:rsidRDefault="00571CBA">
      <w:pPr>
        <w:pStyle w:val="SourceCode"/>
      </w:pPr>
      <w:r>
        <w:rPr>
          <w:rStyle w:val="VerbatimChar"/>
        </w:rPr>
        <w:t>## [1] 267.1126</w:t>
      </w:r>
    </w:p>
    <w:p w14:paraId="42881B63" w14:textId="77777777" w:rsidR="002405D0" w:rsidRDefault="00571CBA">
      <w:pPr>
        <w:pStyle w:val="SourceCode"/>
      </w:pPr>
      <w:r>
        <w:rPr>
          <w:rStyle w:val="VerbatimChar"/>
        </w:rPr>
        <w:t>## [1] 243.3555</w:t>
      </w:r>
    </w:p>
    <w:p w14:paraId="7A8F6DF1" w14:textId="77777777" w:rsidR="002405D0" w:rsidRDefault="00571CBA">
      <w:pPr>
        <w:pStyle w:val="SourceCode"/>
      </w:pPr>
      <w:r>
        <w:rPr>
          <w:rStyle w:val="VerbatimChar"/>
        </w:rPr>
        <w:t>## [1] 261.753</w:t>
      </w:r>
    </w:p>
    <w:p w14:paraId="6B79B39B" w14:textId="77777777" w:rsidR="002405D0" w:rsidRDefault="00571CBA">
      <w:pPr>
        <w:pStyle w:val="Heading4"/>
      </w:pPr>
      <w:bookmarkStart w:id="16" w:name="answer-cellular-267.1126telephone-243.35"/>
      <w:bookmarkEnd w:id="16"/>
      <w:r>
        <w:t>ANSWER: ‘cellular’: 267.1126,‘telephone’: 243.3555,‘unknown’: 261.753</w:t>
      </w:r>
    </w:p>
    <w:p w14:paraId="36EC214B" w14:textId="77777777" w:rsidR="002405D0" w:rsidRDefault="00571CBA">
      <w:pPr>
        <w:pStyle w:val="Heading3"/>
      </w:pPr>
      <w:bookmarkStart w:id="17" w:name="question-9.-sort-the-data-in-ascending-o"/>
      <w:bookmarkEnd w:id="17"/>
      <w:r>
        <w:t>Question 9. Sort the data in ascending order of client age.</w:t>
      </w:r>
    </w:p>
    <w:p w14:paraId="1BC607F3" w14:textId="77777777" w:rsidR="002405D0" w:rsidRDefault="00571CBA">
      <w:pPr>
        <w:pStyle w:val="SourceCode"/>
      </w:pPr>
      <w:r>
        <w:rPr>
          <w:rStyle w:val="VerbatimChar"/>
        </w:rPr>
        <w:t>##      age     job marital education defaul</w:t>
      </w:r>
      <w:r>
        <w:rPr>
          <w:rStyle w:val="VerbatimChar"/>
        </w:rPr>
        <w:t>t balance housing loan   contact</w:t>
      </w:r>
      <w:r>
        <w:br/>
      </w:r>
      <w:r>
        <w:rPr>
          <w:rStyle w:val="VerbatimChar"/>
        </w:rPr>
        <w:t>## 504   19 student  single   primary      no     103      no   no  cellular</w:t>
      </w:r>
      <w:r>
        <w:br/>
      </w:r>
      <w:r>
        <w:rPr>
          <w:rStyle w:val="VerbatimChar"/>
        </w:rPr>
        <w:t>## 1901  19 student  single   unknown      no       0      no   no  cellular</w:t>
      </w:r>
      <w:r>
        <w:br/>
      </w:r>
      <w:r>
        <w:rPr>
          <w:rStyle w:val="VerbatimChar"/>
        </w:rPr>
        <w:t>## 2781  19 student  single secondary      no     302      no   no  c</w:t>
      </w:r>
      <w:r>
        <w:rPr>
          <w:rStyle w:val="VerbatimChar"/>
        </w:rPr>
        <w:t>ellular</w:t>
      </w:r>
      <w:r>
        <w:br/>
      </w:r>
      <w:r>
        <w:rPr>
          <w:rStyle w:val="VerbatimChar"/>
        </w:rPr>
        <w:t>## 3234  19 student  single   unknown      no    1169      no   no  cellular</w:t>
      </w:r>
      <w:r>
        <w:br/>
      </w:r>
      <w:r>
        <w:rPr>
          <w:rStyle w:val="VerbatimChar"/>
        </w:rPr>
        <w:t>## 14    20 student  single secondary      no     502      no   no  cellular</w:t>
      </w:r>
      <w:r>
        <w:br/>
      </w:r>
      <w:r>
        <w:rPr>
          <w:rStyle w:val="VerbatimChar"/>
        </w:rPr>
        <w:t>## 1000  20 student  single secondary      no     291      no   no telephone</w:t>
      </w:r>
      <w:r>
        <w:br/>
      </w:r>
      <w:r>
        <w:rPr>
          <w:rStyle w:val="VerbatimChar"/>
        </w:rPr>
        <w:t>##      day month</w:t>
      </w:r>
      <w:r>
        <w:rPr>
          <w:rStyle w:val="VerbatimChar"/>
        </w:rPr>
        <w:t xml:space="preserve"> duration campaign pdays previous poutcome   y balance_kw</w:t>
      </w:r>
      <w:r>
        <w:br/>
      </w:r>
      <w:r>
        <w:rPr>
          <w:rStyle w:val="VerbatimChar"/>
        </w:rPr>
        <w:t>## 504   10   jul      104        2    NA        0  unknown yes     123600</w:t>
      </w:r>
      <w:r>
        <w:br/>
      </w:r>
      <w:r>
        <w:rPr>
          <w:rStyle w:val="VerbatimChar"/>
        </w:rPr>
        <w:t>## 1901  11   feb      123        3    NA        0  unknown  no          0</w:t>
      </w:r>
      <w:r>
        <w:br/>
      </w:r>
      <w:r>
        <w:rPr>
          <w:rStyle w:val="VerbatimChar"/>
        </w:rPr>
        <w:t xml:space="preserve">## 2781  16   jul      205        1    NA       </w:t>
      </w:r>
      <w:r>
        <w:rPr>
          <w:rStyle w:val="VerbatimChar"/>
        </w:rPr>
        <w:t xml:space="preserve"> 0  unknown yes     362400</w:t>
      </w:r>
      <w:r>
        <w:br/>
      </w:r>
      <w:r>
        <w:rPr>
          <w:rStyle w:val="VerbatimChar"/>
        </w:rPr>
        <w:t>## 3234   6   feb      463       18    NA        0  unknown  no    1402800</w:t>
      </w:r>
      <w:r>
        <w:br/>
      </w:r>
      <w:r>
        <w:rPr>
          <w:rStyle w:val="VerbatimChar"/>
        </w:rPr>
        <w:t>## 14    30   apr      261        1    NA        0  unknown yes     602400</w:t>
      </w:r>
      <w:r>
        <w:br/>
      </w:r>
      <w:r>
        <w:rPr>
          <w:rStyle w:val="VerbatimChar"/>
        </w:rPr>
        <w:t>## 1000  11   may      172        5   371        5  failure  no     34920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age_group</w:t>
      </w:r>
      <w:r>
        <w:br/>
      </w:r>
      <w:r>
        <w:rPr>
          <w:rStyle w:val="VerbatimChar"/>
        </w:rPr>
        <w:t>## 504        &lt;20</w:t>
      </w:r>
      <w:r>
        <w:br/>
      </w:r>
      <w:r>
        <w:rPr>
          <w:rStyle w:val="VerbatimChar"/>
        </w:rPr>
        <w:t>## 1901       &lt;20</w:t>
      </w:r>
      <w:r>
        <w:br/>
      </w:r>
      <w:r>
        <w:rPr>
          <w:rStyle w:val="VerbatimChar"/>
        </w:rPr>
        <w:t>## 2781       &lt;20</w:t>
      </w:r>
      <w:r>
        <w:br/>
      </w:r>
      <w:r>
        <w:rPr>
          <w:rStyle w:val="VerbatimChar"/>
        </w:rPr>
        <w:t>## 3234       &lt;20</w:t>
      </w:r>
      <w:r>
        <w:br/>
      </w:r>
      <w:r>
        <w:rPr>
          <w:rStyle w:val="VerbatimChar"/>
        </w:rPr>
        <w:t>## 14       20-30</w:t>
      </w:r>
      <w:r>
        <w:br/>
      </w:r>
      <w:r>
        <w:rPr>
          <w:rStyle w:val="VerbatimChar"/>
        </w:rPr>
        <w:t>## 1000     20-30</w:t>
      </w:r>
    </w:p>
    <w:p w14:paraId="172BB69E" w14:textId="77777777" w:rsidR="002405D0" w:rsidRDefault="00571CBA">
      <w:pPr>
        <w:pStyle w:val="Heading4"/>
      </w:pPr>
      <w:bookmarkStart w:id="18" w:name="answer-sorted-in-acsending-order-of-clie"/>
      <w:bookmarkEnd w:id="18"/>
      <w:r>
        <w:t>ANSWER: sorted in acsending order of client age.</w:t>
      </w:r>
    </w:p>
    <w:p w14:paraId="03098DDD" w14:textId="77777777" w:rsidR="002405D0" w:rsidRDefault="00571CBA">
      <w:pPr>
        <w:pStyle w:val="Heading3"/>
      </w:pPr>
      <w:bookmarkStart w:id="19" w:name="question-10.-save-the-data.frame-that-yo"/>
      <w:bookmarkEnd w:id="19"/>
      <w:r>
        <w:t>Question 10. Save the data.frame that you have worked through this homework as “.RDat</w:t>
      </w:r>
      <w:r>
        <w:t>a” file and submit the file to Edmodo as well as R script file and reporting document.</w:t>
      </w:r>
    </w:p>
    <w:sectPr w:rsidR="002405D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600021" w14:textId="77777777" w:rsidR="00571CBA" w:rsidRDefault="00571CBA">
      <w:pPr>
        <w:spacing w:after="0"/>
      </w:pPr>
      <w:r>
        <w:separator/>
      </w:r>
    </w:p>
  </w:endnote>
  <w:endnote w:type="continuationSeparator" w:id="0">
    <w:p w14:paraId="13113699" w14:textId="77777777" w:rsidR="00571CBA" w:rsidRDefault="00571C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04EB48" w14:textId="77777777" w:rsidR="00571CBA" w:rsidRDefault="00571CBA">
      <w:r>
        <w:separator/>
      </w:r>
    </w:p>
  </w:footnote>
  <w:footnote w:type="continuationSeparator" w:id="0">
    <w:p w14:paraId="62512E13" w14:textId="77777777" w:rsidR="00571CBA" w:rsidRDefault="00571C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57EA3B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0B8ECF8"/>
    <w:multiLevelType w:val="multilevel"/>
    <w:tmpl w:val="C4187F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1111"/>
    <w:rsid w:val="002405D0"/>
    <w:rsid w:val="004E29B3"/>
    <w:rsid w:val="00571CBA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EBF321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03</Words>
  <Characters>4581</Characters>
  <Application>Microsoft Macintosh Word</Application>
  <DocSecurity>0</DocSecurity>
  <Lines>38</Lines>
  <Paragraphs>10</Paragraphs>
  <ScaleCrop>false</ScaleCrop>
  <LinksUpToDate>false</LinksUpToDate>
  <CharactersWithSpaces>5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</dc:title>
  <dc:creator>YoungJin Lee</dc:creator>
  <cp:lastModifiedBy>dof0717@gmail.com</cp:lastModifiedBy>
  <cp:revision>2</cp:revision>
  <dcterms:created xsi:type="dcterms:W3CDTF">2018-03-28T04:53:00Z</dcterms:created>
  <dcterms:modified xsi:type="dcterms:W3CDTF">2018-03-28T04:53:00Z</dcterms:modified>
</cp:coreProperties>
</file>